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าชีพที่ฉันชอบและคุณธรรมในงานอาชีพ</w:t>
      </w:r>
      <w:r>
        <w:t xml:space="preserve"> </w:t>
      </w:r>
      <w:r>
        <w:t xml:space="preserve">21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</w:t>
      </w:r>
    </w:p>
    <w:p>
      <w:pPr>
        <w:pStyle w:val="BodyText"/>
      </w:pPr>
      <w:r>
        <w:t xml:space="preserve">(คุณครูวิทยา) สวัสดีคุณครูที่อยู่ปลายทางแลันักเรียนทุกโรงเรียนเลยนะครับ สำหรับวันนี้กับมาพบกันอีกเช่นเดิมในรายวิชาการงานอาชีพโดย มาพบกับคุณครูวิทยา ปัญญายืน นะครับ</w:t>
      </w:r>
    </w:p>
    <w:p>
      <w:pPr>
        <w:pStyle w:val="BodyText"/>
      </w:pPr>
      <w:r>
        <w:t xml:space="preserve">(คุณครูสุนทรี) และคุณครู สาธุภาพค่ะ เมื่อสัปดาห์ที่แล้วเราเรียนในเรื่องอะไรกันไปจำกันได้ใช่ไหมคะ ใช่ค่ะ ในเรื่องความแตกต่างของอาชีพค่ะ ซึ่งสัปดาห์นี้ เราก็จะมาเจาะลึกในเรื่องของงานอาชีพกันค่ะ นั้นเตรียมมุด ปากกา พรเ้อมหรือยังคะดีมากค่ะ ก่อนที่เราจะเรียนรู้กัน เราก็จะต้องทราบจุดประสงค์การเรียนรู้ในวันนี้ก่อนค่ะ งานอาชีพครับ ซึ่งมีจุดประสงค์อยู่ 3 ข้อ ประกอบไปด้วยอะไรครับครูนก</w:t>
      </w:r>
    </w:p>
    <w:p>
      <w:pPr>
        <w:pStyle w:val="BodyText"/>
      </w:pPr>
      <w:r>
        <w:t xml:space="preserve">(คุณครูสุนทรี) สำหรับจุดประสงค์ข้อที่ 1. นะคะ นักเรียนสามารถ อธิบายอาชีพที่ฉันชอบและคุณครูในอาชีพได้ ข้อที่ 2 ค่ะ นักเรียนสามารถเขียนอาชีพที่ฉันชอบและคุณธรรมในอาชีพได้ และข้อที่ 3 นะคะ นักเรียนมีทัศนคติที่ดีต่ออาชีพค่ะ จุดประสงค์ของเราในวันนี้ ครูนกเชื่อว่าเด็ก ๆ ต้องผ่านแน่นอนเลยค่ะ</w:t>
      </w:r>
    </w:p>
    <w:p>
      <w:pPr>
        <w:pStyle w:val="BodyText"/>
      </w:pPr>
      <w:r>
        <w:t xml:space="preserve">(คุณครูวิทยา) ถูกต้องแล้วครับ ตอนนี้ขอให้นักเรนทรที่อยู่ปลายทางยืดตัวให้ตรงนะครับ พร้อมมองมาที่หน้าจอนะครับ สำหรับวันนี้นะครับครูวิมีกิจกรรมแลกเปลี่ยน กันนะครับ ให้นักเรียนแลกเปลี่ยนเรียนรู้กันในเรื่องอาชีพที่เราชื่นชอบกับเพื่อนที่ในชั้นเรียนนะตครับ อาจจะเป็นเพื่อนที่นั่งข้าง ๆ หรืออาจจะเป็นคู่คิดก็ได้นะครับ แล้วบอกเพื่อน ๆ สิครับว่าอาชีพที่นักเรียนชอบคืออะไร เพราะอะไรถึงเลือกอาชีพนี้นะครับ ตอนนี้ให้นักเรียนระดมความคิด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ได้ฟังคำตอบจากนักเรียนปลายทาง ซึ่งนักเรียนแต่ละคนนั้นตอบมาแตกต่างกัน ชอบอาชีพครู ตำรวจ ทหาร ข้าราชการ กำนัน ผู้ใหญ่บ้าน ล้วนแต่เป็นอาชีพที่ชอบและใฝ่ฝันอยากจะเป็นกันนะครับ มาดูในส่วนเนื้อหากันบ้างนะครับ อาชีพ ที่ฉันชอบ เมื่อสักครู่นักเรียนได้รู้แล้ว ว่าอาชีพที่นักเรียรชอบคืออะไร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แต่เอ๊ะ จะมีไม่ว่าจะเป็นลักษณะงานหรืออาจจะเป็นจุดประสงค์ของการทำงาน หรีือคุณสมบัติพิเศษเดี๋ยวเรามาดูกันเลยครับ</w:t>
      </w:r>
    </w:p>
    <w:p>
      <w:pPr>
        <w:pStyle w:val="BodyText"/>
      </w:pPr>
      <w:r>
        <w:t xml:space="preserve">(คุณครูสุนทรี) สำหรับอาชีพแรกนะคะ แพทย์ ใครอยากเป็นแพทยืบ้างคะ แพทย์ยกมือเลยค่ะ นักเรียนที่อยู่ปลายทางบอกอยากจะเป็นแพทย์กันเยอะเลยนะครับ</w:t>
      </w:r>
    </w:p>
    <w:p>
      <w:pPr>
        <w:pStyle w:val="BodyText"/>
      </w:pPr>
      <w:r>
        <w:t xml:space="preserve">(คุณครูสุนทรี) สำหรับอาชีพแพทย์นะคะ ก็คือจะต้องวินิจฉัยโรค สั่งยา ผ่าตัด แล้วก็รักษาอาการบาดเจ็บต่าง ๆ ของผู้ป่วยได้นะคะ คุณสมบัติของแพทย์ค่ะ จะต้องมีความรู้นะคะ ทางการรักษาแล้วก็ต้องไม่กลัวเลือดด้วยนะคะ และที่สำคัญค่ะ จะต้องไม่รังเกียจผู้ป่วยด้วยค่ะ แต่สมมติว่าครูวิอยากจะเป็นอปรากฏว่าครูวิกลัวเลือดนี่ได้ไหมครับ</w:t>
      </w:r>
    </w:p>
    <w:p>
      <w:pPr>
        <w:pStyle w:val="BodyText"/>
      </w:pPr>
      <w:r>
        <w:t xml:space="preserve">(คุณครูสุนทรี) ไม่ได้ค่ะ กลัวเลือดผ๔้ป่วยของเรารถชนมา ใครจะ เป็นลมก่อน ใครจะดูแลครูวิล่ะคะ</w:t>
      </w:r>
    </w:p>
    <w:p>
      <w:pPr>
        <w:pStyle w:val="BodyText"/>
      </w:pPr>
      <w:r>
        <w:t xml:space="preserve">(คุณครูวิทยา) ถูกต้องแล้วครับ ฃสมบัติกลัวเลือดไม่ได้เลยนะครับ</w:t>
      </w:r>
    </w:p>
    <w:p>
      <w:pPr>
        <w:pStyle w:val="BodyText"/>
      </w:pPr>
      <w:r>
        <w:t xml:space="preserve">(คุณครูสุนทรี) สถานที่ทำงานค่ะ เป็นโรงพยาบาลหรือว่าคลินิกนะคะ เทคโนโลยีที่ใช้สำหรับแทพย์นะคะ เครื่อง X-ray เครื่องสลายนิ่ว ด้วยค่ะ ซึ่งเมื่อก่อนนั้นปรอทวัดไข้ก็จะวัดใต้อมใต้ลิ้นนะคะ แต่ปัจจุบันนี้ค่ะ ปรอทวัดไข้นะคะ การค่ะก็คือสามารถที่จะยิงที่หูหรือยิงที่หน้าผากนะคะ ก็ทราบได้ค่ะ ว่าเรามีอุณหภูมิเท่าไรค่ะ</w:t>
      </w:r>
    </w:p>
    <w:p>
      <w:pPr>
        <w:pStyle w:val="BodyText"/>
      </w:pPr>
      <w:r>
        <w:t xml:space="preserve">(คุณครูวิทยา) ยกตัวอย่างเวลาที่เราไปโรงพยาบาลใช่มั้ยครับครูนกสิ่งแรกเลยที่แพทย์จะถามเราใช่ไหมครับ ก็คือความดันครับนั่นก็เป็น ถ้าความดันสูงก็ไม่สามารถรักษาได้ จะต้องรักษาควาดันให้หายก่อนจึงจะไปรักษาโรคอื่นได้ครับ ต่อมาอาชีพครูครับ ไหนครับครูวิขอชมหน่อยว่าใครอยากเป็นคุณครู ยกมือกันเลยนะครับ แม้กระทั่งเรา 2 คน ก้อาชีพครูนะครับ เรามาดูลักษณะงานของครูกันบ้างว่าทำอะไรนะครับ ก็คือวางแผน ออกแบบกิจกรรมการเรียนการสอนให้กับนักเรียน สำหรับคุณสมบัตินั้นนะครับ จะต้องมีความรู้ในการสอนนักเรียนในศาสตร์ใดศาสตร์ 1 คณิตศาสตร์ วิทยาศาสตร์ หรืออาจจะเหมือนครูนกและครูวิก็จะเป็นวิชาการงานอาชีพ ยังจะต้องมีใบประกอบอาชีพครูด้วย ไม่ว่าจะเป็นรัฐบาลหรือเอกชน คุุณครูทุกคนล้วนแต่ต้องมีใบประกอบวิชาชีพนะครับ สถานที่ทำงาน แน่นอนเลยครับก็คือ โรงเรียนครับ เทคโนโลยีที่ใช้ ได้แก่คอมพิวเตอร์ สื่อต่าง ๆ นะครับที่ช่วยกระตุ้นความสนใจ ทำให้นักเรียนเกิดองค์ความรู้ต่าง ๆ ครับ</w:t>
      </w:r>
    </w:p>
    <w:p>
      <w:pPr>
        <w:pStyle w:val="BodyText"/>
      </w:pPr>
      <w:r>
        <w:t xml:space="preserve">(คุณครูสุนทรี) ต่อไปค่ะ อาชีพนี้อยู่บนเครื่องบินค่ะ นั่นคือแอร์โฮสเตสค่ะ ลักษณะงานนะคะ ก็คือต้อนรับและดูแลักษาปลอดภัยบนเครื่องบินนะคะ ดูแลผู้โดยสารนะคะ ให้ปลอดภัยในเรื่องของการคาดเข็มขัดนิรภัยนะคะ อาจจะเกิดเหตุการณ์อื่น ๆ ที่เกิดในเครื่องบิน ผู้ช่วยนะคะ ความปลอดภัยไม่ให้ผู้โดยสารตื่นตระหนกหรือตกใจนะคะ คุณสมบัติค่ะ จะต้องมีความรู้ทางด้านภาษามีใจรักบริการ ทำไมต้องมีความรู้ในด้านภาษา เพราะในเครื่องบินนั้น มีผู้โดยสารนั้นหลายประเทศอยู่ ฉะนั้นต้องมีความรู็ทางด้านภาษาด้วยค่ะ สถานที่ทำงานค่ะ ก็คือบนเครื่องบิน เทคโนโลยีที่ใช้นะคะ ก็คืออุปกรณ์ต่าง ๆ ที่อยู่บนเครื่องบินนะคะ</w:t>
      </w:r>
    </w:p>
    <w:p>
      <w:pPr>
        <w:pStyle w:val="BodyText"/>
      </w:pPr>
      <w:r>
        <w:t xml:space="preserve">(คุณครูวิทยา) อาชีพต่อมานะครับ ถูกใจผู้ชายหลาย ๆ คนเลผู้ชายหลาย ๆ คนเลยนะครับ ก็คือวิศวกรนะครับ สำหรับลักษณะงานนั้นนะครับ ออกแลลและควบคุมการก่อสร้างต่าง ๆ ไม่ว่าจะเป็นบ้าน ตึก อาคาร ร้านห้างสรรพสินค้าต่าง ๆ นะครับ คุณสมบัตินะครับ ชอบคิดคำนวณ อีกทั้งยังจะต้องเป็นนักวางแผนด้วยนะครับ ไม่งั้นจะไม่สามารถควบคุมงานได้ครับสถานที่ทำงานอาจจะเป็นหน่วยงานหรือบริษัทก่อสร้างต่าง ๆ หรือรวมไปถึง ก็คือแหล่งก่อสร้างเลยนะครับ เทคโนโลยีที่ใช้ได้แก่ โปรแกรมการออกแบบ การก่อสร้างต่าง ๆ นะครับ ซึ่งจะทำให้ทุ่นแรง และทำให้งานก่อสร้างนั้นทำได้อย่างสำเร็จครับ</w:t>
      </w:r>
    </w:p>
    <w:p>
      <w:pPr>
        <w:pStyle w:val="BodyText"/>
      </w:pPr>
      <w:r>
        <w:t xml:space="preserve">(คุณครูสุนทรี) อาชีพนี้ถูกใจสาว ๆ เลยใช่ไหมคะ เป็นพยาบาลค่ะ ลักษณะงานนะคะ ก็คือรักษาพยาบาลและดูแลผู้ป่วยนะคะ ทั้งทางกายและทางจิตนะคะ เป็นผู้ช่วย ของคุณหมอด้วยนะคะ หรือผู้ช่วยของแพทย์ด้วยนะคะ สมบัติค่ะ ก็คือต้องไม่รังเกียจผู้เจ็บป่วย บางครั้งผู้เจ็บป่วยนั้นประสบอุบัติเหตุมา มีเลือดเยอะแยะมากมาย เป็นอย่างไรคะ ก็ต้องไม่รังเด็กนะคะ ต่อเพื่อนมนุษย์ด้วยค่ะ สถานที่ทำงาน โรงพยาบาลและก็คลีนิคค่ะ เทคโนโลยีที่ใช้นะคะ ก็คือคอมพิวเตอร์ เครื่องวัดความดัน และอื่น ๆ ที่นี้อย่างที่เรายกตัวอย่างไปค่ะ อย่างเช่นประ</w:t>
      </w:r>
    </w:p>
    <w:p>
      <w:pPr>
        <w:pStyle w:val="BodyText"/>
      </w:pPr>
      <w:r>
        <w:t xml:space="preserve">(คุณครูวิทยา) ต่อมานะครับ ตอนนี้เป็นอาชีพที่น่าทำมากเลย แล้วก็มีมากด้วยมีมากด้วยนะครับ ก็คือนักธุรกิจครับ ก่อนอื่นครูวิขอดูหน่อยสิครับว่า ใครอยากเป็นนักธุรกิจบ้าร่ำรวยกันมากเลยนะครับ สำหรับลักษณะงานของนักธุรกิจนะครับ ก็คือเป็นผู้ประกอบการหรือผู้ที่มีส่วนร่วมในการจัดการของบริษัทนะครับ ธุรกิจนั้นก็มีหลายประเภทเลยนะครับ มีเงินทุน มีความคิดสร้างสรรค์ อีกทั้งยังต้องมั่นใจในตัวเองด้วย พร้อมที่จะตัดสินใจในภาระกิจต่าง ๆและพร้อมที่จะลงมือทำครับ สถานที่ทำงานอาจจะเป็นบริษัท ห้างร้าน เราจะเห็นว่ามีที่ในระบบออนไลน์ด้วยนะครับ</w:t>
      </w:r>
    </w:p>
    <w:p>
      <w:pPr>
        <w:pStyle w:val="BodyText"/>
      </w:pPr>
      <w:r>
        <w:t xml:space="preserve">(คุณครูสุนทรี) ใช่ค่ะ สามารถทำที่บ้านก็ได้</w:t>
      </w:r>
    </w:p>
    <w:p>
      <w:pPr>
        <w:pStyle w:val="BodyText"/>
      </w:pPr>
      <w:r>
        <w:t xml:space="preserve">(คุณครูวิทยา) เทคโนโลยีที่ใช้นะครับได้แก่ อินเทอร์เน็ต คอมพิวเตอร์</w:t>
      </w:r>
    </w:p>
    <w:p>
      <w:pPr>
        <w:pStyle w:val="BodyText"/>
      </w:pPr>
      <w:r>
        <w:t xml:space="preserve">(คุณครูสุนทรี) และในยุคปัจจุบันนี้นะคะ ก็จะต้องมีโทรศัพท์เคลื่อนที่ด้วยครับ นักร้องค่ะ ครูนกเป็นได้ไหมคะครูวิ</w:t>
      </w:r>
    </w:p>
    <w:p>
      <w:pPr>
        <w:pStyle w:val="BodyText"/>
      </w:pPr>
      <w:r>
        <w:t xml:space="preserve">(คุณครูวิทยา) เป็นได้ครับ หรือว่าอยากจะร้องให้นักเรียนฟังครับ</w:t>
      </w:r>
    </w:p>
    <w:p>
      <w:pPr>
        <w:pStyle w:val="BodyText"/>
      </w:pPr>
      <w:r>
        <w:t xml:space="preserve">(คุณครูสุนทรี) ไม่ได้เลยค่ะเด็ก ๆ แก้วหูแตกแน่เลยค่ะ การที่จะเป็นนักร้องได้นะคะ จะต้องมีคุณสมบัติในเรื่องของการขายเสียง เสียงจะต้องเพราะ ร้องไม่ผิดคีย์ ครูนกค่ะ ร้องผิดจังหวัตั้งแต่ตบมือแล้วค่ะครูวิ ลักษณะงานนะคะ คือ เขาจะขายเสียงและขับร้องเพลง คุณสมบัติต้องเสียงดี ต้องกล้า มีความสามารถในเรื่องร้องเพลง บางคนค่ะ กล้าแสดงออก แต่ร้องเพี้ยน ก็ไม่ได้อีกนะคะสถานที่ทำงานนะคะ อาจจะทำงานในร้านอาหารหรือสถานที่จัดงานต่าง ๆ อย่างเช่นออกงานคอนเสิร์ต</w:t>
      </w:r>
    </w:p>
    <w:p>
      <w:pPr>
        <w:pStyle w:val="BodyText"/>
      </w:pPr>
      <w:r>
        <w:t xml:space="preserve">(คุณครูวิทยา) ถูกต้องครับ</w:t>
      </w:r>
    </w:p>
    <w:p>
      <w:pPr>
        <w:pStyle w:val="BodyText"/>
      </w:pPr>
      <w:r>
        <w:t xml:space="preserve">(คุณครูสุนทรี) เทคโนโลยีที่ใช้นะคะ เครื่องดนตรี ไมโครโฟน</w:t>
      </w:r>
    </w:p>
    <w:p>
      <w:pPr>
        <w:pStyle w:val="BodyText"/>
      </w:pPr>
      <w:r>
        <w:t xml:space="preserve">(คุณครูวิทยา) ต่อไปนะครับ ก็คือทนายความนะครับ สำหรับลักษณะของทนายความ ว่าความคดีอาญา แล้วก็คดีแพ่งนะครับ ให้กับลูกความของตน คุณสมบัติจะต้องเป็นผู้ที่ยุติธรรม รู้กฎหมาย มีวาทะศิลป์ในการพูนะครับ สถานที่ทำงาน อาจจะเป็นสำนักงานนะครับ ของทนายความหรืออาจจะเป็นสถานที่เกิดเหตุ รวมไปถึงศาลครับเทคโนโลยีที่ใช้นะครับ ก็คือตราประทับและยังมีอุปกรณ์อื่น ๆ อีกมากมายเลยนะครับ</w:t>
      </w:r>
    </w:p>
    <w:p>
      <w:pPr>
        <w:pStyle w:val="BodyText"/>
      </w:pPr>
      <w:r>
        <w:t xml:space="preserve">(คุณครูสุนทรี) อันนี้ถูกใจสุภาพบุรุษของเราแล้วค่ะ ผู้ชายของเรา คือ ตำรวจค่ะ ผู้หก็เป็นตำรวจได้นะคะเด็ก ๆ สำหรับลักษณะงานของตำรวจนะคะ รักษาความปลอดภัยให้กะบชุมชนค่ะ คุณสมบัตินะคะ จะต้องมีความอดทน เสียสละ ยุติธรรม ยุติธรรม กล้าหาญ และมีระเบียบวินัยด้วยนะคะ สถานที่ทำงานค่ะ คือ สถานีตำรวจหรือสำนักงานตำรวจแห่งชาตินะคะ เทคโนโลยีที่ใช้นะคะ ก็มีกล้องวงจรปิด ปืน เครื่องมือสื่อสาร และเครื่องสำรสจสัญญาณGPS ค่ะ</w:t>
      </w:r>
    </w:p>
    <w:p>
      <w:pPr>
        <w:pStyle w:val="BodyText"/>
      </w:pPr>
      <w:r>
        <w:t xml:space="preserve">(คุณครูวิทยา) ตำรวจไปแล้วนะครับ ต่อมาก็เป็นทหารบ้างครับ นักเรียนคนไหนอยากเป็นทหาร ครูนกครับ ยกมือกันเยอะแยะมากมายเลยนะครับ มาดูลักษณะงานของทหารบ้างครับ ป้องกัน รักษาอธิปไตยของชาตินะครับ ให้มีความสงบสุขนะครับ คุณสมบัตินะครับ มีความ อดทด ยุติธรรม และร่างกายจะต้องแข็งแรงนะครับ สำหรับสถานที่ทำงานค่ายทหารหรืออาจจะเป็นชายแดนครับ เทคโนโลยีที่ใช้อาจจะเป็นโดรน กล้องส่องทางไกลครับ หรืออาจจะเป็นเครื่องมืออื่น ๆ ด้วยนะครับ</w:t>
      </w:r>
    </w:p>
    <w:p>
      <w:pPr>
        <w:pStyle w:val="BodyText"/>
      </w:pPr>
      <w:r>
        <w:t xml:space="preserve">(คุณครูสุนทรี) เอ๊ะ อาชีพนี้ มัคคุเทศภ์ค่ะ เด็ก ๆ รู้จักไหมคะ มัคคุเทศก์ เด็ก ๆ รู้ไหมค่ก็คือนำนักท่องเที่ยวนะคะ ไปเที่ยวตามสถานที่ต่าง ๆ ค่ะ คุณสมบัตินะคะ จะต้องพูดภาษาต่างประเทศได้ และต้องมีความรู้เกี่ยวกับสถานที่ต่าง ๆ ที่พาไปเที่ยวก้วยนะคะ ฃก็คือทั้งในเมืองและต่างจังหวัดหรืออาจจะเป็นต่างประเทศก็ได้นะคะ เทคโนโลยีที่ใช้ค่ะเครื่องมือสื่อสารนั่นเองนะคะ</w:t>
      </w:r>
    </w:p>
    <w:p>
      <w:pPr>
        <w:pStyle w:val="BodyText"/>
      </w:pPr>
      <w:r>
        <w:t xml:space="preserve">(คุณครูวิทยา) ต่อไปนะครับ น่าจะเป็นอาชีพในดวงใจของใคร หลาย ๆ คนเลยนะครับ ก็คือเชฟนะครับ ลักษณะงานของเชฟนั้นนะครับ ควบคุม วางแผน บริการ และผลิตอาหาร ไม่ว่าจะเป็นขนม เครื่องดื่มต่าง ๆ นะครับ คุณสมบัติจะต้องชอบทำอาหาร มีความอดทน สะอาดและมีไหวพริบในการแก้ปัญหาครับ สถานทีทำงานอาจจะเป็นห้องครัว ร้านอาหาร เทคโนโลยีที่ใช้นะครับ จะมี เครื่องอบ เครื่องปั่น และเครื่องมือต่าง ๆ สำหรับประกอบอาหารนะครับ ซึ่งมีมากมายเลยครับครูนก</w:t>
      </w:r>
    </w:p>
    <w:p>
      <w:pPr>
        <w:pStyle w:val="BodyText"/>
      </w:pPr>
      <w:r>
        <w:t xml:space="preserve">(คุณครูสุนทรี) อาชีพนักข่าวค่ะ ใครอยากเป็นนักข่าวบ้างอาชีพนี้นะคะ จะต้องมีลักษณะงานนะคะ รวบรวมเขียนข่าวสารให้แก่ประชาชนค่ะ คุณสมบัตินะคะชอบความท้าทาย ช่างสังเกต แล้วก็ช่างพูดด้วยนะคะ สถานที่ทำงานค่ะ หรือสำนักงานข่าว เทคโนโลยีที่ใช้ เครื่องบันทึกเสียง เสียง กล้อง อินเทอร์เน็ต</w:t>
      </w:r>
    </w:p>
    <w:p>
      <w:pPr>
        <w:pStyle w:val="BodyText"/>
      </w:pPr>
      <w:r>
        <w:t xml:space="preserve">(คุณครูวิทยา) นี่ก็เป็นนักข่าวนะครับ เอ๊ะ ตอนนี้ครูวิสังเกตนักเรียนปลายทางที่อยู่ตอนนี้ ตอนนี้ฟังเพลินเลยนะครับ บันทึกประเด็นสำคัญด้วยนะครับ เรามาดูอาชีพต่อไปกันเลยครับ นักกีฬาครับลักษณะงานนะครับ จะต้องฝึกซ่อมกีฬาอย่างสม่ำเสมอ คุณสมบัตินะครับมีความสามัญคั อดทน แข็งแรง มีความสามารถเล่นกีฬานะครับ ซึ่งกีฬานั้นก็มีหลายประเภทเลย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สถานที่ทำงานนะครับ สนามกีฬา</w:t>
      </w:r>
    </w:p>
    <w:p>
      <w:pPr>
        <w:pStyle w:val="BodyText"/>
      </w:pPr>
      <w:r>
        <w:t xml:space="preserve">(คุณครูสุนทรี) หรืออาจจะเป็นโรงยิมก็ได้นะคะ</w:t>
      </w:r>
    </w:p>
    <w:p>
      <w:pPr>
        <w:pStyle w:val="BodyText"/>
      </w:pPr>
      <w:r>
        <w:t xml:space="preserve">(คุณครูวิทยา) เทคเครื่องชั่งน้ำหนัก เครื่องจับเวลา และเครื่องออกกำลังกายครับ</w:t>
      </w:r>
    </w:p>
    <w:p>
      <w:pPr>
        <w:pStyle w:val="BodyText"/>
      </w:pPr>
      <w:r>
        <w:t xml:space="preserve">(คุณครูสุนทรี) ต่อไปค่ะ โปรแกรมเมอร์ค่ะ ลักษณะงานนะคะ ก็คือวิเคราะห์ระบบงานมาเขียนเป็นโปรแกรมต่าง ๆ นะคะ คุณสมบัติค่ะ จะต้องมีความรู้ด้านคอมพิวเตอร์แล้วก็โปรแกรมด้วยนะคะ สถานทีทำงานค่ะเป็นบริษัท สำนักงาน ห้องคอมพิวเตอร์ ห้องผลิตสื่อ หรือปัจจุบันนี้อาจจะทำที่บ้านก็ได้นะคะ เทคโนโลยีที่ใช้ค่ะ ต้องมีคอมพิวเตอร์ มีโปรแกรมต่าง ๆ แล้วก็มีอินเทอร์เน็ด้วยนะคะ</w:t>
      </w:r>
    </w:p>
    <w:p>
      <w:pPr>
        <w:pStyle w:val="BodyText"/>
      </w:pPr>
      <w:r>
        <w:t xml:space="preserve">(คุณครูวิทยา) นักเรียนชอบกันมากเลยนะครับ อาชีพนี้นะครับ ยูทูปเปอร์นะครับ นักเรียนชอบมาก ๆ ก็คือถ่ายคลิปวิดีโอ และอัพโหลดสื่อวิดีทัศน์ผ่านเว็บไซต์นะครับ ลักชอบถ่ายคลิป ตัดต่อ และอัปโหลดเว็บไซต์เป็นเรื่องราวต่าง ๆ นะครับ สถานที่ทำงาน สถานที่ต่าง ๆ นะครับ ที่สามารถถ่ายคลิปได้ คาเฟ่ ภูเขา แม่น้ำต่าง ๆ</w:t>
      </w:r>
    </w:p>
    <w:p>
      <w:pPr>
        <w:pStyle w:val="BodyText"/>
      </w:pPr>
      <w:r>
        <w:t xml:space="preserve">(คุณครูสุนทรี) บางคนก็ถ่ายที่บ้านก็ได้ค่ะ</w:t>
      </w:r>
    </w:p>
    <w:p>
      <w:pPr>
        <w:pStyle w:val="BodyText"/>
      </w:pPr>
      <w:r>
        <w:t xml:space="preserve">(คุณครูวิทยา) เทคโนโลยีที่ใช้นะครับ คอมพิวเตอร์ กล้องวีดิทัศน์ครับ</w:t>
      </w:r>
    </w:p>
    <w:p>
      <w:pPr>
        <w:pStyle w:val="BodyText"/>
      </w:pPr>
      <w:r>
        <w:t xml:space="preserve">(คุณครูสุนทรี) ที่สำคัญจะต้องมีอินเทอร์เน็ตด้วยค</w:t>
      </w:r>
    </w:p>
    <w:p>
      <w:pPr>
        <w:pStyle w:val="BodyText"/>
      </w:pPr>
      <w:r>
        <w:t xml:space="preserve">(คุณครูวิทยา) ถูกต้องครับ เอาล่ะครับ เมื่อสักครู่เราได้เรียนรู้ไปแล้วนะครับ เกี่ยวกอาชีพต่าง ๆ นั้น ล้วนแล้วแต่มีลักษณะงานที่แตกต่างกันออกไป คุณสมบัติจะต้องแตกต่างกันออกไป คิดว่าอาชีพใดบ้างครับ ที่เหมาะสมกับนักเรียน โอ้โห นักเรียนก็ยังยืนยันคำเดิมเลยนะครับว่าอาชีพที่นักเรียนเลือกนั้นเหมาะสมกับตนเองครับ ตอนนี้ขอให้นักเรียนที่อยู่ปลายทางยืดตัว แล้วมาดูคำถามชวนคิดกันบ้างนะครับ นักเรียนคิดว่าในการประกอบอาชีพ ควรมีคุณธรรอะไรบ้าง นักเรียนคิดว่าในการประกอบอาชีพควรมีคุณธรรมอะไรบ้างตอนนี้เปิดโอกาส ตอบคำตอบนั้นกับครูปลายทาง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โอ้โห้ครูนกครับ เจนเลยนะครับ เรามาปรบมือให้นักเรียนที่อยู่ปลายทางกันนะครับ เดี่ยวเรามาฟังคำตอบจากครูนกกันบ้างนะครับ จะตอบว่าคุณธรรมในอาชีพมีอะไรบ้างครับ</w:t>
      </w:r>
    </w:p>
    <w:p>
      <w:pPr>
        <w:pStyle w:val="BodyText"/>
      </w:pPr>
      <w:r>
        <w:t xml:space="preserve">(คุณครูสุนทรี) ครูนกขอคุณธรรมในทุกอาชีพะนั่นก็คือเรื่องของความ จะต้องมี เพราะว่าอะไรคะ ถ้าเราไปทำงาน 1. เลยค่ะ ไปกดเวลาเข้างานค่ะ ลงเวลาเข้างาน ถ้าเราไม่มีความซื่อสัตย์ อันนี้ไม่ได้แล้วค่ะ ไม่ว่าจะเป็นแม่ค้าพ่อต้าก็ต้อง มีความซื่อสัตย์กับลูกค้าด้วยค่ะ</w:t>
      </w:r>
    </w:p>
    <w:p>
      <w:pPr>
        <w:pStyle w:val="BodyText"/>
      </w:pPr>
      <w:r>
        <w:t xml:space="preserve">(คุณครูวิทยา) ถูกต้องแล้วค่ะ มาดูในส่วนเนื้อหากันบ้างนะครับ คุณธรมอาขคุณธรรมในอาชีพนะครับ หมายถึงการกระทำที่มีประโยชน์ไม่เบียดเบียนผู้อื่น ทำมาหากินเลี้ยงชีพโดยสุจริต ผลิตและรายได้เป็นที่ยอมรับของสังคมนะครับ สำหรับคุณธรรมในอาชีพนะครับ สามารถแบ่งได้ดังนี้นะครับ ข้อที่ 1 มีความซื่อสัตย์สุจริต เป็นแม่ค้าโกงตาชั่งแต่ถ้าโกงตราชั่งได้ไหมครับครูนก</w:t>
      </w:r>
    </w:p>
    <w:p>
      <w:pPr>
        <w:pStyle w:val="BodyText"/>
      </w:pPr>
      <w:r>
        <w:t xml:space="preserve">(คุณครูสุนทรี) ไมไ่ด้ค่ะ</w:t>
      </w:r>
    </w:p>
    <w:p>
      <w:pPr>
        <w:pStyle w:val="BodyText"/>
      </w:pPr>
      <w:r>
        <w:t xml:space="preserve">(คุณครูวิทยา) ดังนั้น เราจะต้องมีความซื่อสัตย์นะครับ ลูกค้าจะได้นิยมชมชอบ แล้วกลับมาซื้ออีกครั้งหนึ่งนะครับ เราก็จะไม่โดนเก็บค่ารักษาใช่ไหมครับ ซื่อสัตย์ ยา 1 เข็ม เก็บเงิน 500 ได้ไหมครั</w:t>
      </w:r>
    </w:p>
    <w:p>
      <w:pPr>
        <w:pStyle w:val="BodyText"/>
      </w:pPr>
      <w:r>
        <w:t xml:space="preserve">(คุณครูสุนทรี) อันนี้ก็ไม่คู่ควรอีกน่ะค่ะ ถ้าวัคซีนแพงอาจจะคิดแพงได้แต่ถ้าวัคซีนราคาถูก คุณหมอก็จะคิดราคาถูกด้วยค่ะ</w:t>
      </w:r>
    </w:p>
    <w:p>
      <w:pPr>
        <w:pStyle w:val="BodyText"/>
      </w:pPr>
      <w:r>
        <w:t xml:space="preserve">(คุณครูวิทยา) ดังนั้นนะครับ จะต้องมีความซื่อสัตย์ สุจริตนะครับ วิชาชีพครับ สำหรับข้อที่ 2 นะครับ มีความขยันหมั่นเพรียน เข้างานอาจจะเข้า 8.00 น. แต่เราไม่มีความขยันหมั่นเพียรมาสแกนนิ้วตอน 9.00 น. ได้ไหมครับ ก็ไม่ได้เลย</w:t>
      </w:r>
    </w:p>
    <w:p>
      <w:pPr>
        <w:pStyle w:val="BodyText"/>
      </w:pPr>
      <w:r>
        <w:t xml:space="preserve">(คุณครูสุนทรี) ก็โดนสายไปค่ะ แล้วเป็นอย่างไรคะ แล้วถ้าเป็นแม่ค้าอีก แทนที่จะตื่นมาตั้งแต่ 8.00 น. ก็เสียโอกาสในการทำงานไป 3 ชั่ว</w:t>
      </w:r>
    </w:p>
    <w:p>
      <w:pPr>
        <w:pStyle w:val="BodyText"/>
      </w:pPr>
      <w:r>
        <w:t xml:space="preserve">(คุณครูวิทยา) ถูกต้องแล้วครับ ดังนั้น เราจะต้องมีความขยันหมั่นเพียรในการประกอบอาชีพด้วยนะครับ 3. นะคะ มีระเบียบวินัย ในอาชีพนั้น ๆ ด้วยค่ะ</w:t>
      </w:r>
    </w:p>
    <w:p>
      <w:pPr>
        <w:pStyle w:val="BodyText"/>
      </w:pPr>
      <w:r>
        <w:t xml:space="preserve">(คุณครูวิทยา) สำหรับข้อที่ 4 นะครับ จะต้องมีความรับผิดชอบนะครับเวลาที่หัวหน้ามอบงานอะไรทำนะครับ หรือเจ้านายมอบงานอะไรให้เราทำเราก็จะต้องทำด้วยความตั้งใจทำ จนกว่าจะงานนั้นสำเร็จนะครับ นั่นคือความรับผิดชอบในการประกอบอาชีพครับ</w:t>
      </w:r>
    </w:p>
    <w:p>
      <w:pPr>
        <w:pStyle w:val="BodyText"/>
      </w:pPr>
      <w:r>
        <w:t xml:space="preserve">(คุณครูสุนทรี) ข้อที่ 5ต้องมีน้ำใจด้วยค่ะ มีน้ำใจทั้งเพื่อนร่วมงาน มีน้ำใจทั้งผู้ที่มารับบริการกับเราด้วยนะคะ</w:t>
      </w:r>
    </w:p>
    <w:p>
      <w:pPr>
        <w:pStyle w:val="BodyText"/>
      </w:pPr>
      <w:r>
        <w:t xml:space="preserve">(คุณครูวิทยา) และข้อที่ 6 นะครับ มีความสามัคคีในหมู่คณะนะครับ นี่ก็เป็นคุณธรรมที่ครูวิ หยิบยกตัวอย่างมานะครับ ซึ่งยังมีอีกมากมายหลายข้อเลยครับ ไม่ว่าจะเป็นสติสมาธิต่าง ๆ นะครับ ทั้งสิ้นนะครับ ตอนนี้ขอให้นักเรียนที่อยู่ปลายทางยืดตัวให้ตรงครับ มาถึงช่วงของการปฏิบัติใบงานกันบ้างนะครับ</w:t>
      </w:r>
    </w:p>
    <w:p>
      <w:pPr>
        <w:pStyle w:val="BodyText"/>
      </w:pPr>
      <w:r>
        <w:t xml:space="preserve">(คุณครูสุนทรี) สำหรับบทบาทของนักเรียนปลายทางนะคะ ให้ทำใบงานที่ 3 ค่ะ เรื่อง อาชีพ ที่ฉันชอบและคุณธรรมในงานอาชีพนะคะ ขอให้คุณครูปลายทางค่ะ ขอความอนุเคราะห์ให้แจกใบงาสนที่ 3 นะคะ เรื่อง อาชีพที่ฉันชอบ และคุณธรรมในอาชีพ พร้อมทั้งให้คำปรึกษาแก่เด็ก ๆ ในการทำใบ ที่สำคัญสามารถที่จะให้คะแนนเด็ก ๆ ได้เลยนะคะ</w:t>
      </w:r>
    </w:p>
    <w:p>
      <w:pPr>
        <w:pStyle w:val="BodyText"/>
      </w:pPr>
      <w:r>
        <w:t xml:space="preserve">(คุณครูวิทยา) นี่ก็คือเป็นรูปลักษณ์ของใบงานนะครับนะครับ คำชี้แจง ให้นักเรียนเขียนคำถามนะครับ อาชีพที่ชื่นชอบหรืออาชีพที่ฉันชอบ และคุณธรรมในอาชีพตามหัวข้อดังนี้นนะครับ อาชีพที่ชอบมากที่สุดคืออะไร นักเรียนก็เขียนไปเลยนะครับ ข้อที่ 2 แรงจูงใจในการเลือกอาชีพนี้มาจากอะไรนะครับ และข้อที่ 3. อาชีพนี้ ต้องมีความสามารถด้านวิชาอะไรบ้างนะครับ ข้อที่ 4 ลักษณะงานอาชีพนี้ เป็นอย่างไรข้อที่ 5 คุณธรรมสำคัญที่ใช้ในการประกอบอาชีพมีอะไรบ้างและข้อสุดท้ายนะครับ ข้อที่ 6. ประโยชน์ของอาชีพนี้ที่มีต่อสังคมคืออะไร ตอนนี้นักเรียนทีอยู๋ปลายทาง พร้อมที่จพทำฝบงานหรือยังครับ</w:t>
      </w:r>
    </w:p>
    <w:p>
      <w:pPr>
        <w:pStyle w:val="BodyText"/>
      </w:pPr>
      <w:r>
        <w:t xml:space="preserve">(คุณครูสุนทรี) เด็ก ๆ บอกพร้อมแล้วค่ะครูวิ</w:t>
      </w:r>
    </w:p>
    <w:p>
      <w:pPr>
        <w:pStyle w:val="BodyText"/>
      </w:pPr>
      <w:r>
        <w:t xml:space="preserve">(คุณครูวิทยา) ถ้าอย่างนั้นเริ่มทำใบงานได้เลยครับ</w:t>
      </w:r>
    </w:p>
    <w:p>
      <w:pPr>
        <w:pStyle w:val="BodyText"/>
      </w:pPr>
      <w:r>
        <w:t xml:space="preserve">[เสียงดนตรี] สำหรับการทำใบงานแล้วค่ะ วันนี้ครูวิใจดีค่ะ มีผลงานของนักเรียนต้นทางมาให้นักเรียนได้ดูด้วยค่ะ</w:t>
      </w:r>
    </w:p>
    <w:p>
      <w:pPr>
        <w:pStyle w:val="BodyText"/>
      </w:pPr>
      <w:r>
        <w:t xml:space="preserve">(คุณครูวิทยา) ภาพที่นักเรียนเห็นนี้นะครับ ก็คือภาพของต้นทางนะครับ ข้อที่ 1 ชื่ออาชีพที่นักเรียนชอบมากที่สุดนะครับ นักเรียนต้นทางเลืออกทันตแพทย์นะครับ ข้อที่ 2 แรงจูงใจในการเลือกอาชีพนี้ก็คือมีความมั่นคงในอาชีพ และช่วยรักษาช่องปากให้กับผู้ป่วยนะครับ 3 อาชีพนี้ต้องมีความสามารถในวิชาอะไรบ้าง นั่นก็คือหลักสูตรทันตแพทย์นะครับ ใช้เวลาเรียน 6 ปีนะครับ ข้อที่ 4. งานของอาชีพนี้ ดูแลรักษาโรคฟัน โรคเหงือก และความผิดปกจะติในช่องปาก ข้อที่ 5 คุณธรรมสำคัญที่ใช้ในการประกอบอาชีพนะครับ ได้แก่ ความมีสติสัมปชัญญะ มีน้ำใจ มีความซื่อสัตย์ มีจรรยาบรรณในวิชาชีพ ครับ ข้อที่ 6 ประโยชน์ของอาชีพที่มีต่อสังคม เป็นแพทย์ผู้มีบทบาทในการดูแลรักษาฟัน โรคเหงือก และความผิดปกติ ช่องปากให้แก่ประชาชนนะครับ นี่ก็เป็นตัวอย่างของนักเรียนที่อยู่ต้นทางนะครับ สำหรับนักเรียนเมื่อทำเสร็จแล้วก็อย่าลืมเขียนชื่อ ชั้น เลขที่ ให้เรียบร้อยและให้หัวหน้าห้องนะครับ รวบรวม ใบงานนี้ส่งกับคุณครูที่อยู่ปลายทางได้เลยนะครับ มาถึงช่วงสรุปบทเรียนในวันนี้นะครับ ครูนกและครูวิสรุปไกดการเลือกประกอบอาชีพ ควรเลือกประกอบอาชีพที่ถนัดนะครับ และเหมาะสมกับตนเองไม่ว่าจะเป็น ด้านความรู้ ด้านความสามารถในงานอาชีพนั้น ๆ นะครับ มั่นในหลักคุณธรรม เพื่อให้งานนั้นราบรื่นและประสบความสำเร็จในอนาคตครับ</w:t>
      </w:r>
    </w:p>
    <w:p>
      <w:pPr>
        <w:pStyle w:val="BodyText"/>
      </w:pPr>
      <w:r>
        <w:t xml:space="preserve">(คุณครูสุนทรี) บทเรียนครั้งต่อไปนะคะ เรื่อง ก้าวไกลค่ะ และสิ่งที่ต้องเตรียมในครั้งต่อไปนะคะ คือ ใบงานค่ะ เรื่องธุรกิจก้าวไกลนะคะ คุณครูปลายทางสามารถที่จะช่วยเด็ก ๆ นะคะ ดาวน์โหลดได้ที่ www .dltv.ac.th ค่ะ เวลาของเราหมดลงแล้วนะครับ ครูนกและครูวิต้องขอตัวลาไปก่อน ไว้พบกะนใหม่ในสัปดาห์หน้า สำหรับวันนี้ สวัสด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2) ๓ อาชีพที่ฉันชอบและคุณธรรมในงานอาชีพ 21 ก.พ. 65 (มีใบงาน ใบความรู้)</dc:title>
  <dc:creator/>
  <cp:keywords/>
  <dcterms:created xsi:type="dcterms:W3CDTF">2022-10-04T03:49:44Z</dcterms:created>
  <dcterms:modified xsi:type="dcterms:W3CDTF">2022-10-04T0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09.00 น.</vt:lpwstr>
  </property>
  <property fmtid="{D5CDD505-2E9C-101B-9397-08002B2CF9AE}" pid="3" name="subtitle">
    <vt:lpwstr/>
  </property>
</Properties>
</file>